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1-expresiones-de-multiplicación"/>
    <w:p>
      <w:pPr>
        <w:pStyle w:val="Heading2"/>
      </w:pPr>
      <w:r>
        <w:t xml:space="preserve">Lección 11: Expresiones de multiplicació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scribamos expresiones de multiplicación.</w:t>
      </w:r>
    </w:p>
    <w:bookmarkStart w:id="24" w:name="X7a3a1bcad172abebf2ec1920c4fccdcce9465d3"/>
    <w:p>
      <w:pPr>
        <w:pStyle w:val="Heading3"/>
      </w:pPr>
      <w:r>
        <w:t xml:space="preserve">11.1: ¿A cuál expresión de multiplicación corresponde?</w:t>
      </w:r>
    </w:p>
    <w:p>
      <w:pPr>
        <w:pStyle w:val="FirstParagraph"/>
      </w:pPr>
      <w:r>
        <w:drawing>
          <wp:inline>
            <wp:extent cx="2550533" cy="366983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1871.314207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0533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u profesor te va a entregar una tarjeta con un dibujo, un diagrama o una situación.</w:t>
      </w:r>
    </w:p>
    <w:p>
      <w:pPr>
        <w:pStyle w:val="BodyText"/>
      </w:pPr>
      <w:r>
        <w:t xml:space="preserve">Asóciala a una de las expresiones que están pegadas alrededor del salón. Prepárate para explicar tu razonamiento.</w:t>
      </w:r>
    </w:p>
    <w:bookmarkEnd w:id="24"/>
    <w:bookmarkStart w:id="25" w:name="de-expresiones-a-dibujos-y-a-diagramas"/>
    <w:p>
      <w:pPr>
        <w:pStyle w:val="Heading3"/>
      </w:pPr>
      <w:r>
        <w:t xml:space="preserve">11.2: De expresiones a dibujos y a diagramas</w:t>
      </w:r>
    </w:p>
    <w:p>
      <w:pPr>
        <w:numPr>
          <w:ilvl w:val="0"/>
          <w:numId w:val="1002"/>
        </w:numPr>
      </w:pPr>
      <w:r>
        <w:t xml:space="preserve">Haz un dibujo o un diagrama para cada expresión. Explica tu razonamiento.</w:t>
      </w:r>
    </w:p>
    <w:p>
      <w:pPr>
        <w:numPr>
          <w:ilvl w:val="1"/>
          <w:numId w:val="1003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1"/>
          <w:numId w:val="1003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1"/>
          <w:numId w:val="1003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w:r>
        <w:t xml:space="preserve">Escribe tu propia expresión y haz un diagrama que le corresponda. Explica tu razonamiento.</w:t>
      </w:r>
    </w:p>
    <w:bookmarkEnd w:id="25"/>
    <w:bookmarkStart w:id="35" w:name="escribamos-expresiones-de-multiplicación"/>
    <w:p>
      <w:pPr>
        <w:pStyle w:val="Heading3"/>
      </w:pPr>
      <w:r>
        <w:t xml:space="preserve">11.3: Escribamos expresiones de multiplicación</w:t>
      </w:r>
    </w:p>
    <w:p>
      <w:pPr>
        <w:pStyle w:val="FirstParagraph"/>
      </w:pPr>
      <w:r>
        <w:t xml:space="preserve">En cada caso, escribe una expresión de multiplicación que corresponda a la representación. Explica tu razonamiento.</w:t>
      </w:r>
    </w:p>
    <w:p>
      <w:pPr>
        <w:numPr>
          <w:ilvl w:val="0"/>
          <w:numId w:val="1004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990600"/>
            <wp:effectExtent b="0" l="0" r="0" t="0"/>
            <wp:docPr descr="3 dot cubes with 3 dots each." title="" id="27" name="Picture"/>
            <a:graphic>
              <a:graphicData uri="http://schemas.openxmlformats.org/drawingml/2006/picture">
                <pic:pic>
                  <pic:nvPicPr>
                    <pic:cNvPr descr="/app/tmp/embedder-1671061871.39254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Diagram. 2 equal parts each labeled 4." title="" id="30" name="Picture"/>
            <a:graphic>
              <a:graphicData uri="http://schemas.openxmlformats.org/drawingml/2006/picture">
                <pic:pic>
                  <pic:nvPicPr>
                    <pic:cNvPr descr="/app/tmp/embedder-1671061871.483832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Había 2 paquetes de botellas de agua. Cada paquete tenía 6 botellas de agu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1:12Z</dcterms:created>
  <dcterms:modified xsi:type="dcterms:W3CDTF">2022-12-14T23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LkQoCqVGJhBxtsvqjWBEmRGDP8N2Mj5mOCjYT63hXBYvVX5Rh3gxYQieDH7Ua16Xa51eRlSleIdakYRSriGLQ==</vt:lpwstr>
  </property>
</Properties>
</file>